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right" w:tblpY="-148"/>
        <w:tblW w:w="0" w:type="auto"/>
        <w:tblLook w:val="04A0" w:firstRow="1" w:lastRow="0" w:firstColumn="1" w:lastColumn="0" w:noHBand="0" w:noVBand="1"/>
      </w:tblPr>
      <w:tblGrid>
        <w:gridCol w:w="4623"/>
        <w:gridCol w:w="288"/>
        <w:gridCol w:w="3542"/>
      </w:tblGrid>
      <w:tr w:rsidR="00AD3267" w:rsidRPr="000F7DA3" w14:paraId="1E6F1C52" w14:textId="77777777" w:rsidTr="0068723B">
        <w:trPr>
          <w:trHeight w:val="494"/>
        </w:trPr>
        <w:tc>
          <w:tcPr>
            <w:tcW w:w="4623" w:type="dxa"/>
            <w:shd w:val="clear" w:color="auto" w:fill="BFBFBF" w:themeFill="background1" w:themeFillShade="BF"/>
          </w:tcPr>
          <w:p w14:paraId="3A460B26" w14:textId="48B51EAB" w:rsidR="00B07C6F" w:rsidRPr="00143E10" w:rsidRDefault="00543F64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Guru Gobind Singh</w:t>
            </w:r>
          </w:p>
        </w:tc>
        <w:tc>
          <w:tcPr>
            <w:tcW w:w="288" w:type="dxa"/>
            <w:vMerge w:val="restart"/>
            <w:tcBorders>
              <w:top w:val="nil"/>
            </w:tcBorders>
            <w:shd w:val="clear" w:color="auto" w:fill="FFFFFF" w:themeFill="background1"/>
          </w:tcPr>
          <w:p w14:paraId="2C268F84" w14:textId="77777777" w:rsidR="00B07C6F" w:rsidRPr="000F7DA3" w:rsidRDefault="00B07C6F" w:rsidP="00B07C6F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3542" w:type="dxa"/>
            <w:shd w:val="clear" w:color="auto" w:fill="BFBFBF" w:themeFill="background1" w:themeFillShade="BF"/>
          </w:tcPr>
          <w:p w14:paraId="5E5C8535" w14:textId="2974DC69" w:rsidR="00B07C6F" w:rsidRPr="00143E10" w:rsidRDefault="00AD326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he 5 Ks</w:t>
            </w:r>
          </w:p>
        </w:tc>
      </w:tr>
      <w:tr w:rsidR="00AD3267" w:rsidRPr="000F7DA3" w14:paraId="172252D7" w14:textId="77777777" w:rsidTr="00AD3267">
        <w:trPr>
          <w:trHeight w:val="3739"/>
        </w:trPr>
        <w:tc>
          <w:tcPr>
            <w:tcW w:w="4623" w:type="dxa"/>
          </w:tcPr>
          <w:p w14:paraId="0E758FFB" w14:textId="2163221B" w:rsidR="00543F64" w:rsidRDefault="00543F64" w:rsidP="00543F64">
            <w:pPr>
              <w:jc w:val="center"/>
              <w:rPr>
                <w:rFonts w:ascii="Letter-join Plus 36" w:hAnsi="Letter-join Plus 36"/>
                <w:sz w:val="24"/>
                <w:szCs w:val="24"/>
              </w:rPr>
            </w:pPr>
          </w:p>
          <w:p w14:paraId="73203BAC" w14:textId="44442DC5" w:rsidR="00543F64" w:rsidRDefault="00543F64" w:rsidP="00543F64">
            <w:pPr>
              <w:jc w:val="center"/>
              <w:rPr>
                <w:rFonts w:ascii="Letter-join Plus 36" w:hAnsi="Letter-join Plus 36"/>
                <w:sz w:val="24"/>
                <w:szCs w:val="24"/>
              </w:rPr>
            </w:pPr>
            <w:r>
              <w:rPr>
                <w:rFonts w:ascii="Letter-join Plus 36" w:hAnsi="Letter-join Plus 36"/>
                <w:sz w:val="24"/>
                <w:szCs w:val="24"/>
              </w:rPr>
              <w:t>The tenth guru of Sikhism.</w:t>
            </w:r>
          </w:p>
          <w:p w14:paraId="069CC7B2" w14:textId="6986A9E9" w:rsidR="00543F64" w:rsidRDefault="00543F64" w:rsidP="00543F64">
            <w:pPr>
              <w:jc w:val="center"/>
              <w:rPr>
                <w:rFonts w:ascii="Letter-join Plus 36" w:hAnsi="Letter-join Plus 36"/>
                <w:sz w:val="24"/>
                <w:szCs w:val="24"/>
              </w:rPr>
            </w:pPr>
          </w:p>
          <w:p w14:paraId="6E31323F" w14:textId="58C255E1" w:rsidR="00543F64" w:rsidRDefault="00543F64" w:rsidP="00543F64">
            <w:pPr>
              <w:jc w:val="center"/>
              <w:rPr>
                <w:rFonts w:ascii="Letter-join Plus 36" w:hAnsi="Letter-join Plus 36"/>
                <w:sz w:val="24"/>
                <w:szCs w:val="24"/>
              </w:rPr>
            </w:pPr>
            <w:r>
              <w:rPr>
                <w:rFonts w:ascii="Letter-join Plus 36" w:hAnsi="Letter-join Plus 36"/>
                <w:sz w:val="24"/>
                <w:szCs w:val="24"/>
              </w:rPr>
              <w:t xml:space="preserve">He was the last human guru of Sikhism. </w:t>
            </w:r>
          </w:p>
          <w:p w14:paraId="32656DDC" w14:textId="056614B3" w:rsidR="00914F17" w:rsidRDefault="00914F17" w:rsidP="00543F64">
            <w:pPr>
              <w:jc w:val="center"/>
              <w:rPr>
                <w:rFonts w:ascii="Letter-join Plus 36" w:hAnsi="Letter-join Plus 36"/>
                <w:sz w:val="24"/>
                <w:szCs w:val="24"/>
              </w:rPr>
            </w:pPr>
          </w:p>
          <w:p w14:paraId="2E3E7868" w14:textId="77777777" w:rsidR="00B07C6F" w:rsidRDefault="00914F17" w:rsidP="00AD3267">
            <w:pPr>
              <w:jc w:val="center"/>
              <w:rPr>
                <w:rFonts w:ascii="Letter-join Plus 36" w:hAnsi="Letter-join Plus 36"/>
                <w:sz w:val="24"/>
                <w:szCs w:val="24"/>
              </w:rPr>
            </w:pPr>
            <w:r>
              <w:rPr>
                <w:rFonts w:ascii="Letter-join Plus 36" w:hAnsi="Letter-join Plus 36"/>
                <w:sz w:val="24"/>
                <w:szCs w:val="24"/>
              </w:rPr>
              <w:t>Guru Gobind Singh transformed the Sikh faith, creating the Khalsa, the faithful Sikh community who wore visible symbols of their faith.</w:t>
            </w:r>
            <w:r w:rsidR="00AD3267">
              <w:rPr>
                <w:rFonts w:ascii="Letter-join Plus 36" w:hAnsi="Letter-join Plus 36"/>
                <w:sz w:val="24"/>
                <w:szCs w:val="24"/>
              </w:rPr>
              <w:t xml:space="preserve"> </w:t>
            </w:r>
          </w:p>
          <w:p w14:paraId="1DE7E9B5" w14:textId="77777777" w:rsidR="00AD3267" w:rsidRDefault="00AD3267" w:rsidP="00AD3267">
            <w:pPr>
              <w:jc w:val="center"/>
              <w:rPr>
                <w:rFonts w:ascii="Letter-join Plus 36" w:hAnsi="Letter-join Plus 36"/>
                <w:sz w:val="24"/>
                <w:szCs w:val="24"/>
              </w:rPr>
            </w:pPr>
          </w:p>
          <w:p w14:paraId="037CF0F3" w14:textId="4ED322F5" w:rsidR="00AD3267" w:rsidRPr="00143E10" w:rsidRDefault="00AD3267" w:rsidP="00AD3267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</w:rPr>
              <w:t>He declared the Sikh holy book as his successor instead of a human being.</w:t>
            </w:r>
          </w:p>
        </w:tc>
        <w:tc>
          <w:tcPr>
            <w:tcW w:w="288" w:type="dxa"/>
            <w:vMerge/>
            <w:shd w:val="clear" w:color="auto" w:fill="FFFFFF" w:themeFill="background1"/>
          </w:tcPr>
          <w:p w14:paraId="6B343A58" w14:textId="77777777" w:rsidR="00B07C6F" w:rsidRPr="000F7DA3" w:rsidRDefault="00B07C6F" w:rsidP="00B07C6F">
            <w:pPr>
              <w:jc w:val="center"/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3542" w:type="dxa"/>
            <w:vMerge w:val="restart"/>
            <w:shd w:val="clear" w:color="auto" w:fill="auto"/>
          </w:tcPr>
          <w:p w14:paraId="43CB63F0" w14:textId="77777777" w:rsidR="00AD3267" w:rsidRDefault="00AD326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14:paraId="22ECD6FA" w14:textId="77777777" w:rsidR="00AD3267" w:rsidRDefault="00AD326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Kesh – uncut hair</w:t>
            </w:r>
          </w:p>
          <w:p w14:paraId="62A70D6E" w14:textId="77777777" w:rsidR="00AD3267" w:rsidRDefault="00AD326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14:paraId="4E45D454" w14:textId="77777777" w:rsidR="00AD3267" w:rsidRDefault="00AD326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Kara – a steel bracelet</w:t>
            </w:r>
          </w:p>
          <w:p w14:paraId="69130FEF" w14:textId="77777777" w:rsidR="00AD3267" w:rsidRDefault="00AD326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14:paraId="6BF74CFA" w14:textId="77777777" w:rsidR="00AD3267" w:rsidRDefault="00AD326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Kanga – a wooden comb</w:t>
            </w:r>
          </w:p>
          <w:p w14:paraId="052E6C1F" w14:textId="77777777" w:rsidR="00AD3267" w:rsidRDefault="00AD326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14:paraId="40F52CF0" w14:textId="12CC5C10" w:rsidR="00AD3267" w:rsidRDefault="00AD326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Kacchera – cotton underwear</w:t>
            </w:r>
          </w:p>
          <w:p w14:paraId="1104D4A2" w14:textId="77777777" w:rsidR="00AD3267" w:rsidRDefault="00AD326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14:paraId="79271DAD" w14:textId="77777777" w:rsidR="00AD3267" w:rsidRDefault="00AD326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Kirpan – steel sword</w:t>
            </w:r>
          </w:p>
          <w:p w14:paraId="61323178" w14:textId="77777777" w:rsidR="00AD3267" w:rsidRDefault="00AD326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14:paraId="77AEC83A" w14:textId="4C45F7E1" w:rsidR="00AD3267" w:rsidRDefault="00AD326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642125EE" wp14:editId="0323ABEB">
                  <wp:extent cx="1945335" cy="1989678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5194" cy="20202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433E31" w14:textId="77777777" w:rsidR="00AD3267" w:rsidRDefault="00AD326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14:paraId="40D71A8C" w14:textId="648CC3E5" w:rsidR="0068723B" w:rsidRPr="00D91147" w:rsidRDefault="00AD326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07441584" wp14:editId="28C94417">
                  <wp:extent cx="1939855" cy="1262613"/>
                  <wp:effectExtent l="0" t="0" r="381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4728" cy="12983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3267" w:rsidRPr="000F7DA3" w14:paraId="776A559C" w14:textId="77777777" w:rsidTr="0068723B">
        <w:trPr>
          <w:trHeight w:val="488"/>
        </w:trPr>
        <w:tc>
          <w:tcPr>
            <w:tcW w:w="4623" w:type="dxa"/>
            <w:shd w:val="clear" w:color="auto" w:fill="BFBFBF" w:themeFill="background1" w:themeFillShade="BF"/>
          </w:tcPr>
          <w:p w14:paraId="1AD0BDC0" w14:textId="4F5EA610" w:rsidR="00B07C6F" w:rsidRPr="00B07C6F" w:rsidRDefault="00AD326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t xml:space="preserve"> </w:t>
            </w:r>
            <w:r w:rsidRPr="00AD3267">
              <w:rPr>
                <w:rFonts w:ascii="Letter-join Plus 36" w:hAnsi="Letter-join Plus 36"/>
                <w:sz w:val="24"/>
                <w:szCs w:val="24"/>
                <w:lang w:val="en-US"/>
              </w:rPr>
              <w:t>Amrit Sanskar</w:t>
            </w:r>
          </w:p>
        </w:tc>
        <w:tc>
          <w:tcPr>
            <w:tcW w:w="288" w:type="dxa"/>
            <w:vMerge/>
            <w:shd w:val="clear" w:color="auto" w:fill="FFFFFF" w:themeFill="background1"/>
          </w:tcPr>
          <w:p w14:paraId="550C38B4" w14:textId="77777777" w:rsidR="00B07C6F" w:rsidRPr="000F7DA3" w:rsidRDefault="00B07C6F" w:rsidP="00B07C6F">
            <w:pPr>
              <w:jc w:val="center"/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3542" w:type="dxa"/>
            <w:vMerge/>
            <w:shd w:val="clear" w:color="auto" w:fill="auto"/>
          </w:tcPr>
          <w:p w14:paraId="50E835F2" w14:textId="77777777" w:rsidR="00B07C6F" w:rsidRPr="00D91147" w:rsidRDefault="00B07C6F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</w:tr>
      <w:tr w:rsidR="00AD3267" w:rsidRPr="000F7DA3" w14:paraId="7CEF19B1" w14:textId="77777777" w:rsidTr="0068723B">
        <w:trPr>
          <w:trHeight w:val="4679"/>
        </w:trPr>
        <w:tc>
          <w:tcPr>
            <w:tcW w:w="4623" w:type="dxa"/>
          </w:tcPr>
          <w:p w14:paraId="3FF9250E" w14:textId="77777777" w:rsidR="00B07C6F" w:rsidRDefault="00B07C6F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14:paraId="734DAD12" w14:textId="18DF8025" w:rsidR="00AD3267" w:rsidRDefault="00AD3267" w:rsidP="00AD3267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akes place in the Gurdwara in the presence of the Guru Granth Sahib.</w:t>
            </w:r>
          </w:p>
          <w:p w14:paraId="5143C13D" w14:textId="1BCF4C4D" w:rsidR="00B77701" w:rsidRDefault="00B77701" w:rsidP="00AD3267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14:paraId="7AAEF1F3" w14:textId="048DDDC1" w:rsidR="00B77701" w:rsidRDefault="00B77701" w:rsidP="00AD3267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Candidates for initiation drink Amrit from the bowl and have it sprinkled on their hair and eyes.</w:t>
            </w:r>
            <w:bookmarkStart w:id="0" w:name="_GoBack"/>
            <w:bookmarkEnd w:id="0"/>
          </w:p>
          <w:p w14:paraId="7F9E99FF" w14:textId="77777777" w:rsidR="00B77701" w:rsidRDefault="00B77701" w:rsidP="00AD3267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14:paraId="1244AE40" w14:textId="1FC66363" w:rsidR="00B77701" w:rsidRPr="00B07C6F" w:rsidRDefault="00B77701" w:rsidP="00AD3267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noProof/>
                <w:lang w:eastAsia="en-GB"/>
              </w:rPr>
              <w:drawing>
                <wp:inline distT="0" distB="0" distL="0" distR="0" wp14:anchorId="3F714A06" wp14:editId="11AC730D">
                  <wp:extent cx="1903730" cy="1267460"/>
                  <wp:effectExtent l="0" t="0" r="1270" b="8890"/>
                  <wp:docPr id="9" name="Picture 9" descr="C:\Users\CHarrison\AppData\Local\Microsoft\Windows\INetCache\Content.MSO\83A268B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Harrison\AppData\Local\Microsoft\Windows\INetCache\Content.MSO\83A268B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3730" cy="1267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" w:type="dxa"/>
            <w:vMerge/>
            <w:shd w:val="clear" w:color="auto" w:fill="FFFFFF" w:themeFill="background1"/>
          </w:tcPr>
          <w:p w14:paraId="6FDD8718" w14:textId="77777777" w:rsidR="00B07C6F" w:rsidRPr="000F7DA3" w:rsidRDefault="00B07C6F" w:rsidP="00B07C6F">
            <w:pPr>
              <w:jc w:val="center"/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3542" w:type="dxa"/>
            <w:vMerge/>
            <w:shd w:val="clear" w:color="auto" w:fill="auto"/>
          </w:tcPr>
          <w:p w14:paraId="20948640" w14:textId="77777777" w:rsidR="00B07C6F" w:rsidRPr="00D91147" w:rsidRDefault="00B07C6F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</w:tr>
    </w:tbl>
    <w:p w14:paraId="7BB99056" w14:textId="44BF9B70" w:rsidR="00763CE9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 w:rsidRPr="004F108E">
        <w:rPr>
          <w:rFonts w:ascii="Calibri Light" w:hAnsi="Calibri Light" w:cs="Calibri Light"/>
          <w:noProof/>
          <w:lang w:eastAsia="en-GB"/>
        </w:rPr>
        <w:t xml:space="preserve"> </w:t>
      </w:r>
      <w:r w:rsidR="00DB62C8" w:rsidRPr="004F108E">
        <w:rPr>
          <w:rFonts w:ascii="Calibri Light" w:hAnsi="Calibri Light" w:cs="Calibri Light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CDDBB52" wp14:editId="0167FB41">
            <wp:simplePos x="0" y="0"/>
            <wp:positionH relativeFrom="margin">
              <wp:posOffset>75639</wp:posOffset>
            </wp:positionH>
            <wp:positionV relativeFrom="paragraph">
              <wp:posOffset>-590</wp:posOffset>
            </wp:positionV>
            <wp:extent cx="965047" cy="908050"/>
            <wp:effectExtent l="0" t="0" r="6985" b="6350"/>
            <wp:wrapNone/>
            <wp:docPr id="2" name="Picture 2" descr="IoE_Prim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E_Primar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047" cy="908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etter-join Plus 36" w:hAnsi="Letter-join Plus 36"/>
          <w:sz w:val="20"/>
          <w:szCs w:val="20"/>
          <w:lang w:val="en-US"/>
        </w:rPr>
        <w:t xml:space="preserve">                       </w:t>
      </w:r>
      <w:r w:rsidR="002E5467">
        <w:rPr>
          <w:rFonts w:ascii="Letter-join Plus 36" w:hAnsi="Letter-join Plus 36"/>
          <w:sz w:val="20"/>
          <w:szCs w:val="20"/>
          <w:lang w:val="en-US"/>
        </w:rPr>
        <w:tab/>
      </w:r>
      <w:r w:rsidR="000937C8">
        <w:rPr>
          <w:rFonts w:ascii="Letter-join Plus 36" w:hAnsi="Letter-join Plus 36"/>
          <w:sz w:val="24"/>
          <w:szCs w:val="24"/>
          <w:lang w:val="en-US"/>
        </w:rPr>
        <w:t>Kn</w:t>
      </w:r>
      <w:r w:rsidR="00B3253D">
        <w:rPr>
          <w:rFonts w:ascii="Letter-join Plus 36" w:hAnsi="Letter-join Plus 36"/>
          <w:sz w:val="24"/>
          <w:szCs w:val="24"/>
          <w:lang w:val="en-US"/>
        </w:rPr>
        <w:t xml:space="preserve">owledge Organiser </w:t>
      </w:r>
    </w:p>
    <w:p w14:paraId="18E328F5" w14:textId="71F7C646" w:rsidR="00DB62C8" w:rsidRPr="00143E10" w:rsidRDefault="00292D97" w:rsidP="00763CE9">
      <w:pPr>
        <w:ind w:left="1440"/>
        <w:rPr>
          <w:rFonts w:ascii="Letter-join Plus 36" w:hAnsi="Letter-join Plus 36"/>
          <w:sz w:val="24"/>
          <w:szCs w:val="24"/>
          <w:lang w:val="en-US"/>
        </w:rPr>
      </w:pPr>
      <w:r>
        <w:rPr>
          <w:rFonts w:ascii="Letter-join Plus 36" w:hAnsi="Letter-join Plus 36"/>
          <w:sz w:val="24"/>
          <w:szCs w:val="24"/>
          <w:lang w:val="en-US"/>
        </w:rPr>
        <w:t xml:space="preserve">   </w:t>
      </w:r>
      <w:r w:rsidR="002E5467">
        <w:rPr>
          <w:rFonts w:ascii="Letter-join Plus 36" w:hAnsi="Letter-join Plus 36"/>
          <w:sz w:val="24"/>
          <w:szCs w:val="24"/>
          <w:lang w:val="en-US"/>
        </w:rPr>
        <w:tab/>
      </w:r>
      <w:r w:rsidR="00B3253D">
        <w:rPr>
          <w:rFonts w:ascii="Letter-join Plus 36" w:hAnsi="Letter-join Plus 36"/>
          <w:sz w:val="24"/>
          <w:szCs w:val="24"/>
          <w:lang w:val="en-US"/>
        </w:rPr>
        <w:t>S</w:t>
      </w:r>
      <w:r w:rsidR="00AA6C0D">
        <w:rPr>
          <w:rFonts w:ascii="Letter-join Plus 36" w:hAnsi="Letter-join Plus 36"/>
          <w:sz w:val="24"/>
          <w:szCs w:val="24"/>
          <w:lang w:val="en-US"/>
        </w:rPr>
        <w:t>ummer Term 1</w:t>
      </w:r>
    </w:p>
    <w:p w14:paraId="5DA70044" w14:textId="2B54277C" w:rsidR="00AA6C0D" w:rsidRPr="00292D97" w:rsidRDefault="00B07C6F" w:rsidP="00DB62C8">
      <w:pPr>
        <w:rPr>
          <w:rFonts w:ascii="Letter-join Plus 36" w:hAnsi="Letter-join Plus 36"/>
          <w:b/>
          <w:sz w:val="24"/>
          <w:szCs w:val="24"/>
          <w:lang w:val="en-US"/>
        </w:rPr>
      </w:pPr>
      <w:r>
        <w:rPr>
          <w:rFonts w:ascii="Letter-join Plus 36" w:hAnsi="Letter-join Plus 36"/>
          <w:b/>
          <w:sz w:val="24"/>
          <w:szCs w:val="24"/>
          <w:lang w:val="en-US"/>
        </w:rPr>
        <w:t xml:space="preserve">                   </w:t>
      </w:r>
      <w:r w:rsidR="002E5467">
        <w:rPr>
          <w:rFonts w:ascii="Letter-join Plus 36" w:hAnsi="Letter-join Plus 36"/>
          <w:b/>
          <w:sz w:val="24"/>
          <w:szCs w:val="24"/>
          <w:lang w:val="en-US"/>
        </w:rPr>
        <w:tab/>
      </w:r>
      <w:r>
        <w:rPr>
          <w:rFonts w:ascii="Letter-join Plus 36" w:hAnsi="Letter-join Plus 36"/>
          <w:b/>
          <w:sz w:val="24"/>
          <w:szCs w:val="24"/>
          <w:lang w:val="en-US"/>
        </w:rPr>
        <w:t>RE</w:t>
      </w:r>
      <w:r w:rsidR="000937C8">
        <w:rPr>
          <w:rFonts w:ascii="Letter-join Plus 36" w:hAnsi="Letter-join Plus 36"/>
          <w:b/>
          <w:sz w:val="24"/>
          <w:szCs w:val="24"/>
          <w:lang w:val="en-US"/>
        </w:rPr>
        <w:t xml:space="preserve"> – </w:t>
      </w:r>
      <w:r w:rsidR="002E5467">
        <w:rPr>
          <w:rFonts w:ascii="Letter-join Plus 36" w:hAnsi="Letter-join Plus 36"/>
          <w:b/>
          <w:sz w:val="24"/>
          <w:szCs w:val="24"/>
          <w:lang w:val="en-US"/>
        </w:rPr>
        <w:t>Sikhism: Khalsa</w:t>
      </w:r>
      <w:r>
        <w:rPr>
          <w:rFonts w:ascii="Letter-join Plus 36" w:hAnsi="Letter-join Plus 36"/>
          <w:b/>
          <w:sz w:val="24"/>
          <w:szCs w:val="24"/>
          <w:lang w:val="en-US"/>
        </w:rPr>
        <w:t xml:space="preserve"> </w:t>
      </w:r>
    </w:p>
    <w:tbl>
      <w:tblPr>
        <w:tblStyle w:val="TableGrid"/>
        <w:tblpPr w:leftFromText="180" w:rightFromText="180" w:vertAnchor="text" w:horzAnchor="margin" w:tblpY="138"/>
        <w:tblW w:w="0" w:type="auto"/>
        <w:tblLook w:val="04A0" w:firstRow="1" w:lastRow="0" w:firstColumn="1" w:lastColumn="0" w:noHBand="0" w:noVBand="1"/>
      </w:tblPr>
      <w:tblGrid>
        <w:gridCol w:w="1555"/>
        <w:gridCol w:w="4961"/>
      </w:tblGrid>
      <w:tr w:rsidR="00143E10" w:rsidRPr="000F7DA3" w14:paraId="324EDA55" w14:textId="77777777" w:rsidTr="00F56E02">
        <w:trPr>
          <w:trHeight w:val="686"/>
        </w:trPr>
        <w:tc>
          <w:tcPr>
            <w:tcW w:w="6516" w:type="dxa"/>
            <w:gridSpan w:val="2"/>
            <w:shd w:val="clear" w:color="auto" w:fill="D9D9D9" w:themeFill="background1" w:themeFillShade="D9"/>
          </w:tcPr>
          <w:p w14:paraId="6AC2128F" w14:textId="77777777" w:rsidR="00143E10" w:rsidRPr="00143E10" w:rsidRDefault="00143E1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143E10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Vocabulary </w:t>
            </w:r>
          </w:p>
        </w:tc>
      </w:tr>
      <w:tr w:rsidR="00855CCC" w:rsidRPr="000F7DA3" w14:paraId="3F16DBA9" w14:textId="77777777" w:rsidTr="00F56E02">
        <w:trPr>
          <w:trHeight w:val="576"/>
        </w:trPr>
        <w:tc>
          <w:tcPr>
            <w:tcW w:w="1555" w:type="dxa"/>
          </w:tcPr>
          <w:p w14:paraId="161AB550" w14:textId="142C0AD8" w:rsidR="00855CCC" w:rsidRPr="00A4562E" w:rsidRDefault="002E5467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Khalsa</w:t>
            </w:r>
          </w:p>
        </w:tc>
        <w:tc>
          <w:tcPr>
            <w:tcW w:w="4961" w:type="dxa"/>
          </w:tcPr>
          <w:p w14:paraId="19AA8E03" w14:textId="60E23DAC" w:rsidR="00855CCC" w:rsidRPr="00A4562E" w:rsidRDefault="002E5467" w:rsidP="002E5467">
            <w:pPr>
              <w:rPr>
                <w:rFonts w:ascii="Letter-join Plus 36" w:hAnsi="Letter-join Plus 36"/>
                <w:szCs w:val="20"/>
                <w:lang w:val="en-US"/>
              </w:rPr>
            </w:pPr>
            <w:r w:rsidRPr="002E5467">
              <w:rPr>
                <w:rFonts w:ascii="Letter-join Plus 36" w:hAnsi="Letter-join Plus 36"/>
                <w:szCs w:val="20"/>
                <w:lang w:val="en-US"/>
              </w:rPr>
              <w:t>To be pure</w:t>
            </w:r>
            <w:r>
              <w:rPr>
                <w:rFonts w:ascii="Letter-join Plus 36" w:hAnsi="Letter-join Plus 36"/>
                <w:szCs w:val="20"/>
                <w:lang w:val="en-US"/>
              </w:rPr>
              <w:t>, to be clear.</w:t>
            </w:r>
            <w:r w:rsidRPr="002E5467">
              <w:rPr>
                <w:rFonts w:ascii="Letter-join Plus 36" w:hAnsi="Letter-join Plus 36"/>
                <w:szCs w:val="20"/>
                <w:lang w:val="en-US"/>
              </w:rPr>
              <w:t xml:space="preserve"> </w:t>
            </w:r>
            <w:r>
              <w:rPr>
                <w:rFonts w:ascii="Letter-join Plus 36" w:hAnsi="Letter-join Plus 36"/>
                <w:szCs w:val="20"/>
                <w:lang w:val="en-US"/>
              </w:rPr>
              <w:t>R</w:t>
            </w:r>
            <w:r w:rsidRPr="002E5467">
              <w:rPr>
                <w:rFonts w:ascii="Letter-join Plus 36" w:hAnsi="Letter-join Plus 36"/>
                <w:szCs w:val="20"/>
                <w:lang w:val="en-US"/>
              </w:rPr>
              <w:t>efers to both a community that considers Sikhism as its faith, as well as a special group of initiated Sikhs.</w:t>
            </w:r>
          </w:p>
        </w:tc>
      </w:tr>
      <w:tr w:rsidR="00855CCC" w:rsidRPr="000F7DA3" w14:paraId="65293694" w14:textId="77777777" w:rsidTr="00F56E02">
        <w:trPr>
          <w:trHeight w:val="511"/>
        </w:trPr>
        <w:tc>
          <w:tcPr>
            <w:tcW w:w="1555" w:type="dxa"/>
          </w:tcPr>
          <w:p w14:paraId="6AF5C2AD" w14:textId="1DE6C651" w:rsidR="00855CCC" w:rsidRPr="00A4562E" w:rsidRDefault="002E5467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Sewa</w:t>
            </w:r>
          </w:p>
        </w:tc>
        <w:tc>
          <w:tcPr>
            <w:tcW w:w="4961" w:type="dxa"/>
          </w:tcPr>
          <w:p w14:paraId="713A5058" w14:textId="5AC6E2FE" w:rsidR="00855CCC" w:rsidRPr="00A4562E" w:rsidRDefault="002E5467" w:rsidP="00E15686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A</w:t>
            </w:r>
            <w:r w:rsidRPr="002E5467">
              <w:rPr>
                <w:rFonts w:ascii="Letter-join Plus 36" w:hAnsi="Letter-join Plus 36"/>
                <w:szCs w:val="20"/>
                <w:lang w:val="en-US"/>
              </w:rPr>
              <w:t xml:space="preserve"> willingness to serve others without thought for your wellbeing.</w:t>
            </w:r>
          </w:p>
        </w:tc>
      </w:tr>
      <w:tr w:rsidR="00855CCC" w:rsidRPr="000F7DA3" w14:paraId="46802C8C" w14:textId="77777777" w:rsidTr="00F56E02">
        <w:trPr>
          <w:trHeight w:val="467"/>
        </w:trPr>
        <w:tc>
          <w:tcPr>
            <w:tcW w:w="1555" w:type="dxa"/>
          </w:tcPr>
          <w:p w14:paraId="791FBA48" w14:textId="5C9CAA04" w:rsidR="00855CCC" w:rsidRPr="00A4562E" w:rsidRDefault="002E5467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Amrit</w:t>
            </w:r>
          </w:p>
        </w:tc>
        <w:tc>
          <w:tcPr>
            <w:tcW w:w="4961" w:type="dxa"/>
          </w:tcPr>
          <w:p w14:paraId="513A5949" w14:textId="1A54062A" w:rsidR="00855CCC" w:rsidRPr="00A4562E" w:rsidRDefault="00AD3267" w:rsidP="00855CCC">
            <w:pPr>
              <w:tabs>
                <w:tab w:val="left" w:pos="1739"/>
              </w:tabs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A bowl of sugar and water.</w:t>
            </w:r>
          </w:p>
        </w:tc>
      </w:tr>
      <w:tr w:rsidR="00855CCC" w:rsidRPr="000F7DA3" w14:paraId="3C78DC16" w14:textId="77777777" w:rsidTr="00F56E02">
        <w:trPr>
          <w:trHeight w:val="568"/>
        </w:trPr>
        <w:tc>
          <w:tcPr>
            <w:tcW w:w="1555" w:type="dxa"/>
          </w:tcPr>
          <w:p w14:paraId="3E39C755" w14:textId="2ADBACC4" w:rsidR="00855CCC" w:rsidRPr="0068723B" w:rsidRDefault="002E5467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Khanda</w:t>
            </w:r>
          </w:p>
        </w:tc>
        <w:tc>
          <w:tcPr>
            <w:tcW w:w="4961" w:type="dxa"/>
          </w:tcPr>
          <w:p w14:paraId="49A0E4DD" w14:textId="2A4FF7B2" w:rsidR="00855CCC" w:rsidRPr="00A4562E" w:rsidRDefault="00AD3267" w:rsidP="00AD3267">
            <w:pPr>
              <w:tabs>
                <w:tab w:val="left" w:pos="1739"/>
              </w:tabs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 xml:space="preserve">A double-edged sword which stirs </w:t>
            </w:r>
            <w:r w:rsidR="002E5467">
              <w:rPr>
                <w:rFonts w:ascii="Letter-join Plus 36" w:hAnsi="Letter-join Plus 36"/>
                <w:szCs w:val="20"/>
                <w:lang w:val="en-US"/>
              </w:rPr>
              <w:t>the amrit.</w:t>
            </w:r>
          </w:p>
        </w:tc>
      </w:tr>
      <w:tr w:rsidR="00855CCC" w:rsidRPr="000F7DA3" w14:paraId="60E0F36A" w14:textId="77777777" w:rsidTr="00F56E02">
        <w:trPr>
          <w:trHeight w:val="530"/>
        </w:trPr>
        <w:tc>
          <w:tcPr>
            <w:tcW w:w="1555" w:type="dxa"/>
          </w:tcPr>
          <w:p w14:paraId="039FFDC1" w14:textId="7D01D589" w:rsidR="00855CCC" w:rsidRPr="00A4562E" w:rsidRDefault="002E5467" w:rsidP="00855CCC">
            <w:pPr>
              <w:rPr>
                <w:rFonts w:ascii="Letter-join Plus 36" w:hAnsi="Letter-join Plus 36"/>
                <w:szCs w:val="24"/>
                <w:lang w:val="en-US"/>
              </w:rPr>
            </w:pPr>
            <w:r w:rsidRPr="002E5467">
              <w:rPr>
                <w:rFonts w:ascii="Letter-join Plus 36" w:hAnsi="Letter-join Plus 36"/>
              </w:rPr>
              <w:t>Panj Pyare</w:t>
            </w:r>
          </w:p>
        </w:tc>
        <w:tc>
          <w:tcPr>
            <w:tcW w:w="4961" w:type="dxa"/>
          </w:tcPr>
          <w:p w14:paraId="2BD68CB6" w14:textId="7FBE6EC5" w:rsidR="00855CCC" w:rsidRPr="00A4562E" w:rsidRDefault="002E5467" w:rsidP="00855CCC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The name for the amrit and khanda.</w:t>
            </w:r>
          </w:p>
        </w:tc>
      </w:tr>
      <w:tr w:rsidR="00210DE7" w:rsidRPr="000F7DA3" w14:paraId="2E5CD845" w14:textId="77777777" w:rsidTr="00F56E02">
        <w:trPr>
          <w:trHeight w:val="583"/>
        </w:trPr>
        <w:tc>
          <w:tcPr>
            <w:tcW w:w="1555" w:type="dxa"/>
          </w:tcPr>
          <w:p w14:paraId="30E7066C" w14:textId="55F469D9" w:rsidR="00210DE7" w:rsidRPr="00A4562E" w:rsidRDefault="002E5467" w:rsidP="00210DE7">
            <w:pPr>
              <w:rPr>
                <w:rFonts w:ascii="Letter-join Plus 36" w:hAnsi="Letter-join Plus 36"/>
              </w:rPr>
            </w:pPr>
            <w:r w:rsidRPr="002E5467">
              <w:rPr>
                <w:rFonts w:ascii="Letter-join Plus 36" w:hAnsi="Letter-join Plus 36"/>
              </w:rPr>
              <w:t>Amrit Sanskar</w:t>
            </w:r>
          </w:p>
        </w:tc>
        <w:tc>
          <w:tcPr>
            <w:tcW w:w="4961" w:type="dxa"/>
          </w:tcPr>
          <w:p w14:paraId="29EE19B4" w14:textId="35555D80" w:rsidR="00210DE7" w:rsidRPr="00A4562E" w:rsidRDefault="002E5467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The ceremony Sikhs take part in to become part of the Khalsa.</w:t>
            </w:r>
          </w:p>
        </w:tc>
      </w:tr>
      <w:tr w:rsidR="00210DE7" w:rsidRPr="000F7DA3" w14:paraId="418E2190" w14:textId="77777777" w:rsidTr="00F56E02">
        <w:trPr>
          <w:trHeight w:val="563"/>
        </w:trPr>
        <w:tc>
          <w:tcPr>
            <w:tcW w:w="1555" w:type="dxa"/>
          </w:tcPr>
          <w:p w14:paraId="3AE1ACA7" w14:textId="5DFD9ED3" w:rsidR="00210DE7" w:rsidRPr="00A4562E" w:rsidRDefault="002E5467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The 5 Ks</w:t>
            </w:r>
          </w:p>
        </w:tc>
        <w:tc>
          <w:tcPr>
            <w:tcW w:w="4961" w:type="dxa"/>
          </w:tcPr>
          <w:p w14:paraId="7EA9577C" w14:textId="7012BC06" w:rsidR="00210DE7" w:rsidRPr="00A4562E" w:rsidRDefault="002E5467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Five items worn on the body of initiated Sikhs – like a uniform.</w:t>
            </w:r>
          </w:p>
        </w:tc>
      </w:tr>
      <w:tr w:rsidR="00210DE7" w:rsidRPr="000F7DA3" w14:paraId="603F2EFF" w14:textId="77777777" w:rsidTr="00F56E02">
        <w:trPr>
          <w:trHeight w:val="557"/>
        </w:trPr>
        <w:tc>
          <w:tcPr>
            <w:tcW w:w="1555" w:type="dxa"/>
          </w:tcPr>
          <w:p w14:paraId="04AA7259" w14:textId="440D7C3B" w:rsidR="00210DE7" w:rsidRPr="00A4562E" w:rsidRDefault="00543F64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Guru</w:t>
            </w:r>
          </w:p>
        </w:tc>
        <w:tc>
          <w:tcPr>
            <w:tcW w:w="4961" w:type="dxa"/>
          </w:tcPr>
          <w:p w14:paraId="19F17C6D" w14:textId="3B664742" w:rsidR="00210DE7" w:rsidRPr="00A4562E" w:rsidRDefault="00543F64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Teacher in the Sikh faith.</w:t>
            </w:r>
          </w:p>
        </w:tc>
      </w:tr>
      <w:tr w:rsidR="00E15686" w:rsidRPr="000F7DA3" w14:paraId="37ACE334" w14:textId="77777777" w:rsidTr="00F56E02">
        <w:trPr>
          <w:trHeight w:val="803"/>
        </w:trPr>
        <w:tc>
          <w:tcPr>
            <w:tcW w:w="1555" w:type="dxa"/>
          </w:tcPr>
          <w:p w14:paraId="72FADED3" w14:textId="70161887" w:rsidR="00E15686" w:rsidRDefault="00543F64" w:rsidP="00210DE7">
            <w:pPr>
              <w:rPr>
                <w:rFonts w:ascii="Letter-join Plus 36" w:hAnsi="Letter-join Plus 36"/>
              </w:rPr>
            </w:pPr>
            <w:r w:rsidRPr="00543F64">
              <w:rPr>
                <w:rFonts w:ascii="Letter-join Plus 36" w:hAnsi="Letter-join Plus 36"/>
              </w:rPr>
              <w:t>Guru Gobind Singh</w:t>
            </w:r>
          </w:p>
        </w:tc>
        <w:tc>
          <w:tcPr>
            <w:tcW w:w="4961" w:type="dxa"/>
          </w:tcPr>
          <w:p w14:paraId="1D433DF7" w14:textId="5D8618DE" w:rsidR="00E15686" w:rsidRPr="00A4562E" w:rsidRDefault="00543F64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The tenth Sikh guru.</w:t>
            </w:r>
          </w:p>
        </w:tc>
      </w:tr>
      <w:tr w:rsidR="00E15686" w:rsidRPr="000F7DA3" w14:paraId="47528CD2" w14:textId="77777777" w:rsidTr="00F56E02">
        <w:trPr>
          <w:trHeight w:val="606"/>
        </w:trPr>
        <w:tc>
          <w:tcPr>
            <w:tcW w:w="1555" w:type="dxa"/>
          </w:tcPr>
          <w:p w14:paraId="7E951DC0" w14:textId="5C2ABF29" w:rsidR="00E15686" w:rsidRDefault="00543F64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Singh</w:t>
            </w:r>
          </w:p>
        </w:tc>
        <w:tc>
          <w:tcPr>
            <w:tcW w:w="4961" w:type="dxa"/>
          </w:tcPr>
          <w:p w14:paraId="39A3431D" w14:textId="3271E1A1" w:rsidR="00E15686" w:rsidRDefault="00543F64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Meaning lion. The name given to initiated male Sikhs.</w:t>
            </w:r>
          </w:p>
        </w:tc>
      </w:tr>
      <w:tr w:rsidR="00E15686" w:rsidRPr="000F7DA3" w14:paraId="07F353CE" w14:textId="77777777" w:rsidTr="00F56E02">
        <w:trPr>
          <w:trHeight w:val="606"/>
        </w:trPr>
        <w:tc>
          <w:tcPr>
            <w:tcW w:w="1555" w:type="dxa"/>
          </w:tcPr>
          <w:p w14:paraId="44F13399" w14:textId="79DE5E6F" w:rsidR="00E15686" w:rsidRPr="00E15686" w:rsidRDefault="00543F64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Kaur</w:t>
            </w:r>
          </w:p>
        </w:tc>
        <w:tc>
          <w:tcPr>
            <w:tcW w:w="4961" w:type="dxa"/>
          </w:tcPr>
          <w:p w14:paraId="74555037" w14:textId="5BF55237" w:rsidR="00E15686" w:rsidRDefault="00543F64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Meaning princess. The name given to initiated female Sikhs.</w:t>
            </w:r>
          </w:p>
        </w:tc>
      </w:tr>
    </w:tbl>
    <w:p w14:paraId="3F83C526" w14:textId="77777777" w:rsidR="00DB62C8" w:rsidRDefault="00DB62C8"/>
    <w:sectPr w:rsidR="00DB62C8" w:rsidSect="00DB62C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altName w:val="Letter-join Basic 8"/>
    <w:panose1 w:val="00000000000000000000"/>
    <w:charset w:val="00"/>
    <w:family w:val="modern"/>
    <w:notTrueType/>
    <w:pitch w:val="variable"/>
    <w:sig w:usb0="00000003" w:usb1="1000000B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642221"/>
    <w:multiLevelType w:val="hybridMultilevel"/>
    <w:tmpl w:val="E79E21BE"/>
    <w:lvl w:ilvl="0" w:tplc="FF7A6E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9E1BB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603B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8C57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1C15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BA1B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3C42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345F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5013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614F7127"/>
    <w:multiLevelType w:val="hybridMultilevel"/>
    <w:tmpl w:val="61463090"/>
    <w:lvl w:ilvl="0" w:tplc="030C3FBC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2F154F"/>
    <w:multiLevelType w:val="hybridMultilevel"/>
    <w:tmpl w:val="42BECE9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TA2MzI1MrA0NTBX0lEKTi0uzszPAykwrAUAeXSeliwAAAA="/>
  </w:docVars>
  <w:rsids>
    <w:rsidRoot w:val="00DB62C8"/>
    <w:rsid w:val="00066FD7"/>
    <w:rsid w:val="000937C8"/>
    <w:rsid w:val="00143E10"/>
    <w:rsid w:val="00210DE7"/>
    <w:rsid w:val="00267937"/>
    <w:rsid w:val="00292D97"/>
    <w:rsid w:val="002E5467"/>
    <w:rsid w:val="004B2A7E"/>
    <w:rsid w:val="00543F64"/>
    <w:rsid w:val="00634EBD"/>
    <w:rsid w:val="0068723B"/>
    <w:rsid w:val="006A07DF"/>
    <w:rsid w:val="006B6F30"/>
    <w:rsid w:val="00763CE9"/>
    <w:rsid w:val="00855CCC"/>
    <w:rsid w:val="00914F17"/>
    <w:rsid w:val="00940459"/>
    <w:rsid w:val="00A4562E"/>
    <w:rsid w:val="00AA6C0D"/>
    <w:rsid w:val="00AD3267"/>
    <w:rsid w:val="00B07C6F"/>
    <w:rsid w:val="00B3253D"/>
    <w:rsid w:val="00B77701"/>
    <w:rsid w:val="00B8600B"/>
    <w:rsid w:val="00C4573A"/>
    <w:rsid w:val="00D91147"/>
    <w:rsid w:val="00DB62C8"/>
    <w:rsid w:val="00E15686"/>
    <w:rsid w:val="00F56D37"/>
    <w:rsid w:val="00F56E02"/>
    <w:rsid w:val="00F85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47C20"/>
  <w15:chartTrackingRefBased/>
  <w15:docId w15:val="{C45F9D18-395C-4B86-95A9-652179430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2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6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3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6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88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594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Falconer</dc:creator>
  <cp:keywords/>
  <dc:description/>
  <cp:lastModifiedBy>Claire Harrison</cp:lastModifiedBy>
  <cp:revision>8</cp:revision>
  <dcterms:created xsi:type="dcterms:W3CDTF">2021-03-31T10:01:00Z</dcterms:created>
  <dcterms:modified xsi:type="dcterms:W3CDTF">2023-04-14T20:10:00Z</dcterms:modified>
</cp:coreProperties>
</file>